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37702" w14:textId="77777777" w:rsidR="00FB05D0" w:rsidRDefault="002D11ED">
      <w:pPr>
        <w:pStyle w:val="Heading1"/>
        <w:rPr>
          <w:rFonts w:ascii="Verdana" w:hAnsi="Verdana"/>
          <w:sz w:val="44"/>
        </w:rPr>
      </w:pPr>
      <w:r>
        <w:rPr>
          <w:noProof/>
        </w:rPr>
        <w:drawing>
          <wp:anchor distT="0" distB="0" distL="114300" distR="114300" simplePos="0" relativeHeight="251657728" behindDoc="0" locked="0" layoutInCell="0" allowOverlap="1" wp14:anchorId="43A1F473" wp14:editId="372BBFC3">
            <wp:simplePos x="0" y="0"/>
            <wp:positionH relativeFrom="column">
              <wp:posOffset>-457200</wp:posOffset>
            </wp:positionH>
            <wp:positionV relativeFrom="paragraph">
              <wp:posOffset>-91440</wp:posOffset>
            </wp:positionV>
            <wp:extent cx="1181100" cy="1188720"/>
            <wp:effectExtent l="0" t="0" r="0" b="0"/>
            <wp:wrapNone/>
            <wp:docPr id="2" name="Picture 2" descr="cityseal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tyseal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05D0">
        <w:tab/>
        <w:t xml:space="preserve">      </w:t>
      </w:r>
      <w:r w:rsidR="00FB05D0">
        <w:rPr>
          <w:rFonts w:ascii="Verdana" w:hAnsi="Verdana"/>
          <w:sz w:val="44"/>
        </w:rPr>
        <w:t>Taxation, Revenue and Utilization of</w:t>
      </w:r>
    </w:p>
    <w:p w14:paraId="5EB9744C" w14:textId="77777777" w:rsidR="00FB05D0" w:rsidRDefault="00FB05D0">
      <w:pPr>
        <w:rPr>
          <w:rFonts w:ascii="Verdana" w:hAnsi="Verdana"/>
          <w:sz w:val="44"/>
        </w:rPr>
      </w:pPr>
      <w:r>
        <w:tab/>
        <w:t xml:space="preserve">          </w:t>
      </w:r>
      <w:r>
        <w:rPr>
          <w:rFonts w:ascii="Verdana" w:hAnsi="Verdana"/>
          <w:sz w:val="44"/>
        </w:rPr>
        <w:t>Expenditures (TRUE) Commission</w:t>
      </w:r>
    </w:p>
    <w:p w14:paraId="0BAF6905" w14:textId="77777777" w:rsidR="00FB05D0" w:rsidRDefault="00FB05D0">
      <w:pPr>
        <w:rPr>
          <w:rFonts w:ascii="Verdana" w:hAnsi="Verdana"/>
          <w:sz w:val="44"/>
        </w:rPr>
      </w:pPr>
      <w:r>
        <w:rPr>
          <w:rFonts w:ascii="Verdana" w:hAnsi="Verdana"/>
          <w:sz w:val="44"/>
        </w:rPr>
        <w:tab/>
        <w:t xml:space="preserve">    </w:t>
      </w:r>
    </w:p>
    <w:p w14:paraId="635C9D63" w14:textId="77777777" w:rsidR="00FB05D0" w:rsidRDefault="00FB05D0">
      <w:pPr>
        <w:rPr>
          <w:rFonts w:ascii="Verdana" w:hAnsi="Verdana"/>
          <w:sz w:val="44"/>
        </w:rPr>
      </w:pPr>
    </w:p>
    <w:p w14:paraId="730EBE1F" w14:textId="77777777" w:rsidR="00EB1C9C" w:rsidRDefault="006338CF" w:rsidP="00EB1C9C">
      <w:pPr>
        <w:rPr>
          <w:rFonts w:ascii="Verdana" w:hAnsi="Verdana"/>
          <w:sz w:val="16"/>
        </w:rPr>
      </w:pPr>
      <w:r>
        <w:rPr>
          <w:b/>
          <w:sz w:val="28"/>
          <w:szCs w:val="28"/>
        </w:rPr>
        <w:t>Daniel Henry</w:t>
      </w:r>
      <w:r w:rsidR="001218F0">
        <w:rPr>
          <w:b/>
          <w:sz w:val="28"/>
          <w:szCs w:val="28"/>
        </w:rPr>
        <w:t>,</w:t>
      </w:r>
      <w:r w:rsidR="00FB05D0" w:rsidRPr="004B38AB">
        <w:rPr>
          <w:b/>
          <w:sz w:val="28"/>
          <w:szCs w:val="28"/>
        </w:rPr>
        <w:t xml:space="preserve"> Chair</w:t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rFonts w:ascii="Verdana" w:hAnsi="Verdana"/>
          <w:sz w:val="16"/>
        </w:rPr>
        <w:t>TRUE Commission</w:t>
      </w:r>
    </w:p>
    <w:p w14:paraId="17A09F54" w14:textId="77777777" w:rsidR="00EB1C9C" w:rsidRDefault="00EB1C9C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c/o Jeff Clements</w:t>
      </w:r>
    </w:p>
    <w:p w14:paraId="080D1AEF" w14:textId="77777777" w:rsidR="00EB1C9C" w:rsidRDefault="00EB1C9C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Suite 425, City Hall</w:t>
      </w:r>
    </w:p>
    <w:p w14:paraId="79CEE5E3" w14:textId="77777777" w:rsidR="00EB1C9C" w:rsidRDefault="00EB1C9C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117 W. Duval Street</w:t>
      </w:r>
    </w:p>
    <w:p w14:paraId="115635F8" w14:textId="77777777" w:rsidR="00EB1C9C" w:rsidRDefault="00EB1C9C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Jacksonville FL  32202</w:t>
      </w:r>
    </w:p>
    <w:p w14:paraId="3361325A" w14:textId="77777777" w:rsidR="00EB1C9C" w:rsidRDefault="006338CF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904-255-5137</w:t>
      </w:r>
    </w:p>
    <w:p w14:paraId="32D57692" w14:textId="77777777" w:rsidR="00EB1C9C" w:rsidRDefault="00EB1C9C" w:rsidP="00EB1C9C">
      <w:pPr>
        <w:rPr>
          <w:rFonts w:ascii="Verdana" w:hAnsi="Verdana"/>
          <w:sz w:val="16"/>
        </w:rPr>
      </w:pPr>
    </w:p>
    <w:p w14:paraId="42328AA4" w14:textId="77777777" w:rsidR="00EB1C9C" w:rsidRDefault="00EB1C9C" w:rsidP="00EB1C9C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TO:</w:t>
      </w:r>
      <w:r>
        <w:rPr>
          <w:rFonts w:ascii="Verdana" w:hAnsi="Verdana"/>
          <w:sz w:val="22"/>
          <w:szCs w:val="22"/>
        </w:rPr>
        <w:tab/>
        <w:t>TRUE Commissioners</w:t>
      </w:r>
    </w:p>
    <w:p w14:paraId="27FD99FC" w14:textId="77777777" w:rsidR="006800C3" w:rsidRDefault="006800C3" w:rsidP="00EB1C9C">
      <w:pPr>
        <w:rPr>
          <w:rFonts w:ascii="Verdana" w:hAnsi="Verdana"/>
          <w:sz w:val="22"/>
          <w:szCs w:val="22"/>
        </w:rPr>
      </w:pPr>
    </w:p>
    <w:p w14:paraId="47091B4F" w14:textId="77777777" w:rsidR="00EB1C9C" w:rsidRDefault="00EB1C9C" w:rsidP="00EB1C9C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FR:</w:t>
      </w:r>
      <w:r w:rsidR="00E036F3">
        <w:rPr>
          <w:rFonts w:ascii="Verdana" w:hAnsi="Verdana"/>
          <w:sz w:val="22"/>
          <w:szCs w:val="22"/>
        </w:rPr>
        <w:tab/>
      </w:r>
      <w:r w:rsidR="00FB3141">
        <w:rPr>
          <w:rFonts w:ascii="Verdana" w:hAnsi="Verdana"/>
          <w:sz w:val="22"/>
          <w:szCs w:val="22"/>
        </w:rPr>
        <w:t>Daniel Henry</w:t>
      </w:r>
      <w:r w:rsidR="008A1513">
        <w:rPr>
          <w:rFonts w:ascii="Verdana" w:hAnsi="Verdana"/>
          <w:sz w:val="22"/>
          <w:szCs w:val="22"/>
        </w:rPr>
        <w:t xml:space="preserve"> –</w:t>
      </w:r>
      <w:r w:rsidR="00AA629B">
        <w:rPr>
          <w:rFonts w:ascii="Verdana" w:hAnsi="Verdana"/>
          <w:sz w:val="22"/>
          <w:szCs w:val="22"/>
        </w:rPr>
        <w:t xml:space="preserve"> Chair</w:t>
      </w:r>
    </w:p>
    <w:p w14:paraId="43697978" w14:textId="77777777" w:rsidR="006800C3" w:rsidRDefault="006800C3" w:rsidP="00EB1C9C">
      <w:pPr>
        <w:rPr>
          <w:rFonts w:ascii="Verdana" w:hAnsi="Verdana"/>
          <w:sz w:val="22"/>
          <w:szCs w:val="22"/>
        </w:rPr>
      </w:pPr>
    </w:p>
    <w:p w14:paraId="4065CD48" w14:textId="519963A5" w:rsidR="00EB1C9C" w:rsidRDefault="00EB1C9C" w:rsidP="00EB1C9C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RE:</w:t>
      </w:r>
      <w:r w:rsidR="0007415E">
        <w:rPr>
          <w:rFonts w:ascii="Verdana" w:hAnsi="Verdana"/>
          <w:sz w:val="22"/>
          <w:szCs w:val="22"/>
        </w:rPr>
        <w:tab/>
      </w:r>
      <w:r w:rsidR="00AE78AC">
        <w:rPr>
          <w:rFonts w:ascii="Verdana" w:hAnsi="Verdana"/>
          <w:sz w:val="22"/>
          <w:szCs w:val="22"/>
        </w:rPr>
        <w:t>January</w:t>
      </w:r>
      <w:r w:rsidR="00CE034E">
        <w:rPr>
          <w:rFonts w:ascii="Verdana" w:hAnsi="Verdana"/>
          <w:sz w:val="22"/>
          <w:szCs w:val="22"/>
        </w:rPr>
        <w:t xml:space="preserve"> </w:t>
      </w:r>
      <w:r w:rsidR="00E36C48">
        <w:rPr>
          <w:rFonts w:ascii="Verdana" w:hAnsi="Verdana"/>
          <w:sz w:val="22"/>
          <w:szCs w:val="22"/>
        </w:rPr>
        <w:t>13</w:t>
      </w:r>
      <w:r w:rsidR="00737C44">
        <w:rPr>
          <w:rFonts w:ascii="Verdana" w:hAnsi="Verdana"/>
          <w:sz w:val="22"/>
          <w:szCs w:val="22"/>
        </w:rPr>
        <w:t xml:space="preserve">, </w:t>
      </w:r>
      <w:proofErr w:type="gramStart"/>
      <w:r w:rsidR="00737C44">
        <w:rPr>
          <w:rFonts w:ascii="Verdana" w:hAnsi="Verdana"/>
          <w:sz w:val="22"/>
          <w:szCs w:val="22"/>
        </w:rPr>
        <w:t>202</w:t>
      </w:r>
      <w:r w:rsidR="00AE78AC">
        <w:rPr>
          <w:rFonts w:ascii="Verdana" w:hAnsi="Verdana"/>
          <w:sz w:val="22"/>
          <w:szCs w:val="22"/>
        </w:rPr>
        <w:t>2</w:t>
      </w:r>
      <w:proofErr w:type="gramEnd"/>
      <w:r w:rsidR="00EC31E2">
        <w:rPr>
          <w:rFonts w:ascii="Verdana" w:hAnsi="Verdana"/>
          <w:sz w:val="22"/>
          <w:szCs w:val="22"/>
        </w:rPr>
        <w:t xml:space="preserve"> </w:t>
      </w:r>
      <w:r w:rsidR="0023540D">
        <w:rPr>
          <w:rFonts w:ascii="Verdana" w:hAnsi="Verdana"/>
          <w:sz w:val="22"/>
          <w:szCs w:val="22"/>
        </w:rPr>
        <w:t>TRUE Commission Meeting</w:t>
      </w:r>
      <w:r w:rsidR="00EC31E2">
        <w:rPr>
          <w:rFonts w:ascii="Verdana" w:hAnsi="Verdana"/>
          <w:sz w:val="22"/>
          <w:szCs w:val="22"/>
        </w:rPr>
        <w:t xml:space="preserve"> Notice</w:t>
      </w:r>
    </w:p>
    <w:p w14:paraId="1C811116" w14:textId="77777777" w:rsidR="00EB1C9C" w:rsidRDefault="00EB1C9C" w:rsidP="00EB1C9C">
      <w:pPr>
        <w:rPr>
          <w:rFonts w:ascii="Verdana" w:hAnsi="Verdana"/>
          <w:sz w:val="22"/>
          <w:szCs w:val="22"/>
        </w:rPr>
      </w:pPr>
    </w:p>
    <w:p w14:paraId="1E7928E0" w14:textId="61366A13" w:rsidR="00BD1D10" w:rsidRDefault="001B0387" w:rsidP="00BD1D10">
      <w:pPr>
        <w:rPr>
          <w:rFonts w:ascii="Verdana" w:hAnsi="Verdana"/>
          <w:sz w:val="22"/>
        </w:rPr>
      </w:pPr>
      <w:r w:rsidRPr="001B0387">
        <w:rPr>
          <w:rFonts w:ascii="Verdana" w:hAnsi="Verdana"/>
          <w:sz w:val="22"/>
        </w:rPr>
        <w:t>The TRUE Commission</w:t>
      </w:r>
      <w:r w:rsidR="00FB3141">
        <w:rPr>
          <w:rFonts w:ascii="Verdana" w:hAnsi="Verdana"/>
          <w:sz w:val="22"/>
        </w:rPr>
        <w:t xml:space="preserve"> </w:t>
      </w:r>
      <w:r w:rsidR="00AE78AC">
        <w:rPr>
          <w:rFonts w:ascii="Verdana" w:hAnsi="Verdana"/>
          <w:sz w:val="22"/>
        </w:rPr>
        <w:t>monthly</w:t>
      </w:r>
      <w:r w:rsidR="00E0516E">
        <w:rPr>
          <w:rFonts w:ascii="Verdana" w:hAnsi="Verdana"/>
          <w:sz w:val="22"/>
        </w:rPr>
        <w:t xml:space="preserve"> </w:t>
      </w:r>
      <w:r w:rsidRPr="001B0387">
        <w:rPr>
          <w:rFonts w:ascii="Verdana" w:hAnsi="Verdana"/>
          <w:sz w:val="22"/>
        </w:rPr>
        <w:t>meet</w:t>
      </w:r>
      <w:r w:rsidR="00493A4E">
        <w:rPr>
          <w:rFonts w:ascii="Verdana" w:hAnsi="Verdana"/>
          <w:sz w:val="22"/>
        </w:rPr>
        <w:t xml:space="preserve">ing </w:t>
      </w:r>
      <w:r w:rsidR="00E36C48">
        <w:rPr>
          <w:rFonts w:ascii="Verdana" w:hAnsi="Verdana"/>
          <w:sz w:val="22"/>
        </w:rPr>
        <w:t xml:space="preserve">originally </w:t>
      </w:r>
      <w:r w:rsidR="00493A4E">
        <w:rPr>
          <w:rFonts w:ascii="Verdana" w:hAnsi="Verdana"/>
          <w:sz w:val="22"/>
        </w:rPr>
        <w:t>scheduled for</w:t>
      </w:r>
      <w:r w:rsidRPr="001B0387">
        <w:rPr>
          <w:rFonts w:ascii="Verdana" w:hAnsi="Verdana"/>
          <w:sz w:val="22"/>
        </w:rPr>
        <w:t xml:space="preserve"> Thursday, </w:t>
      </w:r>
      <w:r w:rsidR="00AE78AC" w:rsidRPr="00E36C48">
        <w:rPr>
          <w:rFonts w:ascii="Verdana" w:hAnsi="Verdana"/>
          <w:bCs/>
          <w:sz w:val="22"/>
        </w:rPr>
        <w:t>January</w:t>
      </w:r>
      <w:r w:rsidR="00BD1D10" w:rsidRPr="00E36C48">
        <w:rPr>
          <w:rFonts w:ascii="Verdana" w:hAnsi="Verdana"/>
          <w:bCs/>
          <w:sz w:val="22"/>
        </w:rPr>
        <w:t xml:space="preserve"> </w:t>
      </w:r>
      <w:r w:rsidR="00E0516E" w:rsidRPr="00E36C48">
        <w:rPr>
          <w:rFonts w:ascii="Verdana" w:hAnsi="Verdana"/>
          <w:bCs/>
          <w:sz w:val="22"/>
        </w:rPr>
        <w:t>6</w:t>
      </w:r>
      <w:r w:rsidR="00BD1D10" w:rsidRPr="00E36C48">
        <w:rPr>
          <w:rFonts w:ascii="Verdana" w:hAnsi="Verdana"/>
          <w:bCs/>
          <w:sz w:val="22"/>
        </w:rPr>
        <w:t>,</w:t>
      </w:r>
      <w:r w:rsidRPr="00E36C48">
        <w:rPr>
          <w:rFonts w:ascii="Verdana" w:hAnsi="Verdana"/>
          <w:bCs/>
          <w:sz w:val="22"/>
        </w:rPr>
        <w:t xml:space="preserve"> </w:t>
      </w:r>
      <w:proofErr w:type="gramStart"/>
      <w:r w:rsidRPr="00E36C48">
        <w:rPr>
          <w:rFonts w:ascii="Verdana" w:hAnsi="Verdana"/>
          <w:bCs/>
          <w:sz w:val="22"/>
        </w:rPr>
        <w:t>202</w:t>
      </w:r>
      <w:r w:rsidR="00AE78AC" w:rsidRPr="00E36C48">
        <w:rPr>
          <w:rFonts w:ascii="Verdana" w:hAnsi="Verdana"/>
          <w:bCs/>
          <w:sz w:val="22"/>
        </w:rPr>
        <w:t>2</w:t>
      </w:r>
      <w:proofErr w:type="gramEnd"/>
      <w:r w:rsidRPr="00E36C48">
        <w:rPr>
          <w:rFonts w:ascii="Verdana" w:hAnsi="Verdana"/>
          <w:bCs/>
          <w:sz w:val="22"/>
        </w:rPr>
        <w:t xml:space="preserve"> </w:t>
      </w:r>
      <w:r w:rsidR="00493A4E">
        <w:rPr>
          <w:rFonts w:ascii="Verdana" w:hAnsi="Verdana"/>
          <w:sz w:val="22"/>
        </w:rPr>
        <w:t xml:space="preserve">has been </w:t>
      </w:r>
      <w:r w:rsidR="00E36C48">
        <w:rPr>
          <w:rFonts w:ascii="Verdana" w:hAnsi="Verdana"/>
          <w:b/>
          <w:bCs/>
          <w:sz w:val="22"/>
        </w:rPr>
        <w:t xml:space="preserve">RESCHEDULED </w:t>
      </w:r>
      <w:r w:rsidR="00AE78AC">
        <w:rPr>
          <w:rFonts w:ascii="Verdana" w:hAnsi="Verdana"/>
          <w:sz w:val="22"/>
        </w:rPr>
        <w:t xml:space="preserve">to </w:t>
      </w:r>
      <w:r w:rsidR="00AE78AC" w:rsidRPr="00E36C48">
        <w:rPr>
          <w:rFonts w:ascii="Verdana" w:hAnsi="Verdana"/>
          <w:b/>
          <w:bCs/>
          <w:sz w:val="22"/>
        </w:rPr>
        <w:t>Thursday, January 13, 2022</w:t>
      </w:r>
      <w:r w:rsidR="00E36C48" w:rsidRPr="00E36C48">
        <w:rPr>
          <w:rFonts w:ascii="Verdana" w:hAnsi="Verdana"/>
          <w:b/>
          <w:bCs/>
          <w:sz w:val="22"/>
        </w:rPr>
        <w:t xml:space="preserve"> at 4:00 p.m. in the Don Davis Room</w:t>
      </w:r>
      <w:r w:rsidR="00E36C48">
        <w:rPr>
          <w:rFonts w:ascii="Verdana" w:hAnsi="Verdana"/>
          <w:sz w:val="22"/>
        </w:rPr>
        <w:t>, 1</w:t>
      </w:r>
      <w:r w:rsidR="00E36C48" w:rsidRPr="00E36C48">
        <w:rPr>
          <w:rFonts w:ascii="Verdana" w:hAnsi="Verdana"/>
          <w:sz w:val="22"/>
          <w:vertAlign w:val="superscript"/>
        </w:rPr>
        <w:t>st</w:t>
      </w:r>
      <w:r w:rsidR="00E36C48">
        <w:rPr>
          <w:rFonts w:ascii="Verdana" w:hAnsi="Verdana"/>
          <w:sz w:val="22"/>
        </w:rPr>
        <w:t xml:space="preserve"> floor, City Hall</w:t>
      </w:r>
      <w:r w:rsidR="00BD1D10" w:rsidRPr="00BD1D10">
        <w:rPr>
          <w:rFonts w:ascii="Verdana" w:hAnsi="Verdana"/>
          <w:sz w:val="22"/>
        </w:rPr>
        <w:t>.</w:t>
      </w:r>
    </w:p>
    <w:p w14:paraId="187ED95E" w14:textId="5565A90A" w:rsidR="00E36C48" w:rsidRDefault="00E36C48" w:rsidP="00BD1D10">
      <w:pPr>
        <w:rPr>
          <w:rFonts w:ascii="Verdana" w:hAnsi="Verdana"/>
          <w:sz w:val="22"/>
        </w:rPr>
      </w:pPr>
    </w:p>
    <w:p w14:paraId="62A02623" w14:textId="77777777" w:rsidR="00E36C48" w:rsidRPr="00E36C48" w:rsidRDefault="00E36C48" w:rsidP="00E36C48">
      <w:pPr>
        <w:rPr>
          <w:rFonts w:ascii="Verdana" w:hAnsi="Verdana"/>
          <w:sz w:val="22"/>
        </w:rPr>
      </w:pPr>
      <w:r w:rsidRPr="00E36C48">
        <w:rPr>
          <w:rFonts w:ascii="Verdana" w:hAnsi="Verdana"/>
          <w:sz w:val="22"/>
        </w:rPr>
        <w:t xml:space="preserve">Pursuant to the American with Disabilities Act, accommodations for persons with disabilities are available upon request. Please allow 1-2 business days’ notification to process; last minute requests will be accepted but may not be possible to fulfill. Please contact the Disabled Services Division at: 904-255-5466 or </w:t>
      </w:r>
      <w:proofErr w:type="gramStart"/>
      <w:r w:rsidRPr="00E36C48">
        <w:rPr>
          <w:rFonts w:ascii="Verdana" w:hAnsi="Verdana"/>
          <w:sz w:val="22"/>
        </w:rPr>
        <w:t>904-255-5476, or</w:t>
      </w:r>
      <w:proofErr w:type="gramEnd"/>
      <w:r w:rsidRPr="00E36C48">
        <w:rPr>
          <w:rFonts w:ascii="Verdana" w:hAnsi="Verdana"/>
          <w:sz w:val="22"/>
        </w:rPr>
        <w:t xml:space="preserve"> email your request to KaraT@coj.net.</w:t>
      </w:r>
    </w:p>
    <w:p w14:paraId="34E3F132" w14:textId="77777777" w:rsidR="00E36C48" w:rsidRPr="00E36C48" w:rsidRDefault="00E36C48" w:rsidP="00E36C48">
      <w:pPr>
        <w:rPr>
          <w:rFonts w:ascii="Verdana" w:hAnsi="Verdana"/>
          <w:sz w:val="22"/>
        </w:rPr>
      </w:pPr>
    </w:p>
    <w:p w14:paraId="3812BFD2" w14:textId="27A8D4E5" w:rsidR="00E36C48" w:rsidRDefault="00E36C48" w:rsidP="00E36C48">
      <w:pPr>
        <w:rPr>
          <w:rFonts w:ascii="Verdana" w:hAnsi="Verdana"/>
          <w:sz w:val="22"/>
        </w:rPr>
      </w:pPr>
      <w:r w:rsidRPr="00E36C48">
        <w:rPr>
          <w:rFonts w:ascii="Verdana" w:hAnsi="Verdana"/>
          <w:sz w:val="22"/>
        </w:rPr>
        <w:t>You may attend the meeting in-person at the physical location - Don Davis Room - but CDC guidelines will be adhered to due to COVID-19.  Concurrent with the expiration of Mayor Curry's Emergency Executive Proclamation 2020-005, any member of the public entering City-owned public buildings may choose to wear a mask inside the building. Council strongly encourages the use of masks for all employees and visitors, especially when social distancing at 6 feet (or more) is not possible. Masks will be made available for members and the public.</w:t>
      </w:r>
    </w:p>
    <w:p w14:paraId="2921CF7A" w14:textId="77777777" w:rsidR="00CE034E" w:rsidRDefault="00CE034E" w:rsidP="00BD1D10">
      <w:pPr>
        <w:rPr>
          <w:rFonts w:ascii="Verdana" w:hAnsi="Verdana"/>
          <w:sz w:val="22"/>
        </w:rPr>
      </w:pPr>
    </w:p>
    <w:p w14:paraId="11213458" w14:textId="77777777" w:rsidR="00CC4DC7" w:rsidRDefault="00CC4DC7" w:rsidP="00CC4DC7">
      <w:pPr>
        <w:rPr>
          <w:rFonts w:ascii="Verdana" w:hAnsi="Verdana"/>
          <w:sz w:val="22"/>
        </w:rPr>
      </w:pPr>
    </w:p>
    <w:p w14:paraId="41E1D036" w14:textId="77777777" w:rsidR="001B0387" w:rsidRDefault="001B0387" w:rsidP="00CC4DC7">
      <w:pPr>
        <w:rPr>
          <w:rFonts w:ascii="Verdana" w:hAnsi="Verdana"/>
          <w:sz w:val="22"/>
        </w:rPr>
      </w:pPr>
    </w:p>
    <w:p w14:paraId="0EFD82F5" w14:textId="77777777" w:rsidR="001B0387" w:rsidRDefault="001B0387" w:rsidP="00CC4DC7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For further information contact Jeff Clements at </w:t>
      </w:r>
      <w:hyperlink r:id="rId7" w:history="1">
        <w:r w:rsidRPr="00E030B6">
          <w:rPr>
            <w:rStyle w:val="Hyperlink"/>
            <w:rFonts w:ascii="Verdana" w:hAnsi="Verdana"/>
            <w:sz w:val="22"/>
          </w:rPr>
          <w:t>jeffc@coj.net</w:t>
        </w:r>
      </w:hyperlink>
      <w:r>
        <w:rPr>
          <w:rFonts w:ascii="Verdana" w:hAnsi="Verdana"/>
          <w:sz w:val="22"/>
        </w:rPr>
        <w:t xml:space="preserve"> or 904-255-5137.</w:t>
      </w:r>
    </w:p>
    <w:p w14:paraId="2E95B497" w14:textId="77777777" w:rsidR="001B0387" w:rsidRDefault="001B0387" w:rsidP="00CC4DC7">
      <w:pPr>
        <w:rPr>
          <w:rFonts w:ascii="Verdana" w:hAnsi="Verdana"/>
          <w:sz w:val="22"/>
        </w:rPr>
      </w:pPr>
    </w:p>
    <w:p w14:paraId="403DD88D" w14:textId="77777777" w:rsidR="001B0387" w:rsidRDefault="001B0387" w:rsidP="00CC4DC7">
      <w:pPr>
        <w:rPr>
          <w:rFonts w:ascii="Times New Roman" w:hAnsi="Times New Roman"/>
          <w:sz w:val="22"/>
        </w:rPr>
      </w:pPr>
    </w:p>
    <w:p w14:paraId="1FA96EF1" w14:textId="77777777" w:rsidR="00CE034E" w:rsidRDefault="00CE034E" w:rsidP="00CC4DC7">
      <w:pPr>
        <w:rPr>
          <w:rFonts w:ascii="Times New Roman" w:hAnsi="Times New Roman"/>
          <w:sz w:val="22"/>
        </w:rPr>
      </w:pPr>
    </w:p>
    <w:p w14:paraId="4211E599" w14:textId="10CFE057" w:rsidR="009543B6" w:rsidRPr="009543B6" w:rsidRDefault="00AA629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Jeff Clements, Council Research Division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="00164157">
        <w:rPr>
          <w:rFonts w:ascii="Arial" w:hAnsi="Arial" w:cs="Arial"/>
          <w:sz w:val="18"/>
          <w:szCs w:val="18"/>
        </w:rPr>
        <w:t xml:space="preserve">Posted </w:t>
      </w:r>
      <w:r w:rsidR="00AE78AC">
        <w:rPr>
          <w:rFonts w:ascii="Arial" w:hAnsi="Arial" w:cs="Arial"/>
          <w:sz w:val="18"/>
          <w:szCs w:val="18"/>
        </w:rPr>
        <w:t>1</w:t>
      </w:r>
      <w:r w:rsidR="00756928">
        <w:rPr>
          <w:rFonts w:ascii="Arial" w:hAnsi="Arial" w:cs="Arial"/>
          <w:sz w:val="18"/>
          <w:szCs w:val="18"/>
        </w:rPr>
        <w:t>.</w:t>
      </w:r>
      <w:r w:rsidR="00AE78AC">
        <w:rPr>
          <w:rFonts w:ascii="Arial" w:hAnsi="Arial" w:cs="Arial"/>
          <w:sz w:val="18"/>
          <w:szCs w:val="18"/>
        </w:rPr>
        <w:t>4</w:t>
      </w:r>
      <w:r>
        <w:rPr>
          <w:rFonts w:ascii="Arial" w:hAnsi="Arial" w:cs="Arial"/>
          <w:sz w:val="18"/>
          <w:szCs w:val="18"/>
        </w:rPr>
        <w:t>.</w:t>
      </w:r>
      <w:r w:rsidR="00AE65CB">
        <w:rPr>
          <w:rFonts w:ascii="Arial" w:hAnsi="Arial" w:cs="Arial"/>
          <w:sz w:val="18"/>
          <w:szCs w:val="18"/>
        </w:rPr>
        <w:t>2</w:t>
      </w:r>
      <w:r w:rsidR="00AE78AC">
        <w:rPr>
          <w:rFonts w:ascii="Arial" w:hAnsi="Arial" w:cs="Arial"/>
          <w:sz w:val="18"/>
          <w:szCs w:val="18"/>
        </w:rPr>
        <w:t>2</w:t>
      </w:r>
      <w:r>
        <w:rPr>
          <w:rFonts w:ascii="Arial" w:hAnsi="Arial" w:cs="Arial"/>
          <w:sz w:val="18"/>
          <w:szCs w:val="18"/>
        </w:rPr>
        <w:t xml:space="preserve">  </w:t>
      </w:r>
      <w:r w:rsidR="00AE78AC">
        <w:rPr>
          <w:rFonts w:ascii="Arial" w:hAnsi="Arial" w:cs="Arial"/>
          <w:sz w:val="18"/>
          <w:szCs w:val="18"/>
        </w:rPr>
        <w:t>9:30 a</w:t>
      </w:r>
      <w:r>
        <w:rPr>
          <w:rFonts w:ascii="Arial" w:hAnsi="Arial" w:cs="Arial"/>
          <w:sz w:val="18"/>
          <w:szCs w:val="18"/>
        </w:rPr>
        <w:t>.m.</w:t>
      </w:r>
    </w:p>
    <w:sectPr w:rsidR="009543B6" w:rsidRPr="009543B6">
      <w:type w:val="continuous"/>
      <w:pgSz w:w="12240" w:h="15840" w:code="5"/>
      <w:pgMar w:top="1008" w:right="1440" w:bottom="720" w:left="1440" w:header="1440" w:footer="1440" w:gutter="0"/>
      <w:paperSrc w:first="2" w:other="2"/>
      <w:cols w:space="720"/>
      <w:noEndnote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B7D54"/>
    <w:multiLevelType w:val="multilevel"/>
    <w:tmpl w:val="BBD8C16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74482A"/>
    <w:multiLevelType w:val="multilevel"/>
    <w:tmpl w:val="63A2D1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5F2CFC"/>
    <w:multiLevelType w:val="hybridMultilevel"/>
    <w:tmpl w:val="2938AC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8C2A29C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06215F"/>
    <w:multiLevelType w:val="hybridMultilevel"/>
    <w:tmpl w:val="ABB6EAB6"/>
    <w:lvl w:ilvl="0" w:tplc="6E00760E">
      <w:start w:val="1"/>
      <w:numFmt w:val="decimal"/>
      <w:lvlText w:val="%1."/>
      <w:lvlJc w:val="left"/>
      <w:pPr>
        <w:ind w:left="504" w:hanging="144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F5630D7"/>
    <w:multiLevelType w:val="multilevel"/>
    <w:tmpl w:val="D51075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1C80921"/>
    <w:multiLevelType w:val="multilevel"/>
    <w:tmpl w:val="D222003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7D22A92"/>
    <w:multiLevelType w:val="multilevel"/>
    <w:tmpl w:val="CA6E840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D15D73"/>
    <w:multiLevelType w:val="hybridMultilevel"/>
    <w:tmpl w:val="5498CC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D190824"/>
    <w:multiLevelType w:val="multilevel"/>
    <w:tmpl w:val="FE5477E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ECE07B5"/>
    <w:multiLevelType w:val="hybridMultilevel"/>
    <w:tmpl w:val="938285D4"/>
    <w:lvl w:ilvl="0" w:tplc="93CC7816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3312" w:hanging="360"/>
      </w:pPr>
    </w:lvl>
    <w:lvl w:ilvl="2" w:tplc="0409001B" w:tentative="1">
      <w:start w:val="1"/>
      <w:numFmt w:val="lowerRoman"/>
      <w:lvlText w:val="%3."/>
      <w:lvlJc w:val="right"/>
      <w:pPr>
        <w:ind w:left="4032" w:hanging="180"/>
      </w:pPr>
    </w:lvl>
    <w:lvl w:ilvl="3" w:tplc="0409000F" w:tentative="1">
      <w:start w:val="1"/>
      <w:numFmt w:val="decimal"/>
      <w:lvlText w:val="%4."/>
      <w:lvlJc w:val="left"/>
      <w:pPr>
        <w:ind w:left="4752" w:hanging="360"/>
      </w:pPr>
    </w:lvl>
    <w:lvl w:ilvl="4" w:tplc="04090019" w:tentative="1">
      <w:start w:val="1"/>
      <w:numFmt w:val="lowerLetter"/>
      <w:lvlText w:val="%5."/>
      <w:lvlJc w:val="left"/>
      <w:pPr>
        <w:ind w:left="5472" w:hanging="360"/>
      </w:pPr>
    </w:lvl>
    <w:lvl w:ilvl="5" w:tplc="0409001B" w:tentative="1">
      <w:start w:val="1"/>
      <w:numFmt w:val="lowerRoman"/>
      <w:lvlText w:val="%6."/>
      <w:lvlJc w:val="right"/>
      <w:pPr>
        <w:ind w:left="6192" w:hanging="180"/>
      </w:pPr>
    </w:lvl>
    <w:lvl w:ilvl="6" w:tplc="0409000F" w:tentative="1">
      <w:start w:val="1"/>
      <w:numFmt w:val="decimal"/>
      <w:lvlText w:val="%7."/>
      <w:lvlJc w:val="left"/>
      <w:pPr>
        <w:ind w:left="6912" w:hanging="360"/>
      </w:pPr>
    </w:lvl>
    <w:lvl w:ilvl="7" w:tplc="04090019" w:tentative="1">
      <w:start w:val="1"/>
      <w:numFmt w:val="lowerLetter"/>
      <w:lvlText w:val="%8."/>
      <w:lvlJc w:val="left"/>
      <w:pPr>
        <w:ind w:left="7632" w:hanging="360"/>
      </w:pPr>
    </w:lvl>
    <w:lvl w:ilvl="8" w:tplc="0409001B" w:tentative="1">
      <w:start w:val="1"/>
      <w:numFmt w:val="lowerRoman"/>
      <w:lvlText w:val="%9."/>
      <w:lvlJc w:val="right"/>
      <w:pPr>
        <w:ind w:left="8352" w:hanging="180"/>
      </w:pPr>
    </w:lvl>
  </w:abstractNum>
  <w:abstractNum w:abstractNumId="10" w15:restartNumberingAfterBreak="0">
    <w:nsid w:val="4F193E5F"/>
    <w:multiLevelType w:val="hybridMultilevel"/>
    <w:tmpl w:val="B8DC864A"/>
    <w:lvl w:ilvl="0" w:tplc="C76E59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E43376"/>
    <w:multiLevelType w:val="multilevel"/>
    <w:tmpl w:val="041CE0E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B8A058D"/>
    <w:multiLevelType w:val="multilevel"/>
    <w:tmpl w:val="3E18A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D3055E7"/>
    <w:multiLevelType w:val="multilevel"/>
    <w:tmpl w:val="90CA0D9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EA6599A"/>
    <w:multiLevelType w:val="hybridMultilevel"/>
    <w:tmpl w:val="E2A2DD98"/>
    <w:lvl w:ilvl="0" w:tplc="A22AD5E6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1D775A"/>
    <w:multiLevelType w:val="hybridMultilevel"/>
    <w:tmpl w:val="198A0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785F17"/>
    <w:multiLevelType w:val="hybridMultilevel"/>
    <w:tmpl w:val="68202AAC"/>
    <w:lvl w:ilvl="0" w:tplc="C65A17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"/>
  </w:num>
  <w:num w:numId="3">
    <w:abstractNumId w:val="3"/>
  </w:num>
  <w:num w:numId="4">
    <w:abstractNumId w:val="14"/>
  </w:num>
  <w:num w:numId="5">
    <w:abstractNumId w:val="9"/>
  </w:num>
  <w:num w:numId="6">
    <w:abstractNumId w:val="16"/>
  </w:num>
  <w:num w:numId="7">
    <w:abstractNumId w:val="10"/>
  </w:num>
  <w:num w:numId="8">
    <w:abstractNumId w:val="7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jQ3NbE0NDI3NDRT0lEKTi0uzszPAykwrAUAnVSRzSwAAAA="/>
  </w:docVars>
  <w:rsids>
    <w:rsidRoot w:val="009B1464"/>
    <w:rsid w:val="00000E28"/>
    <w:rsid w:val="00016CD4"/>
    <w:rsid w:val="00023AFD"/>
    <w:rsid w:val="0007415E"/>
    <w:rsid w:val="000773E0"/>
    <w:rsid w:val="0007743A"/>
    <w:rsid w:val="000965B6"/>
    <w:rsid w:val="000B1382"/>
    <w:rsid w:val="000B2246"/>
    <w:rsid w:val="000B4F33"/>
    <w:rsid w:val="000C196D"/>
    <w:rsid w:val="000C28A0"/>
    <w:rsid w:val="000E5A1A"/>
    <w:rsid w:val="00112911"/>
    <w:rsid w:val="001218F0"/>
    <w:rsid w:val="00140096"/>
    <w:rsid w:val="00154184"/>
    <w:rsid w:val="00164157"/>
    <w:rsid w:val="001722AA"/>
    <w:rsid w:val="001861A1"/>
    <w:rsid w:val="001B0387"/>
    <w:rsid w:val="001F7042"/>
    <w:rsid w:val="0023540D"/>
    <w:rsid w:val="00235F7A"/>
    <w:rsid w:val="00246AED"/>
    <w:rsid w:val="002C7568"/>
    <w:rsid w:val="002D051B"/>
    <w:rsid w:val="002D11ED"/>
    <w:rsid w:val="002E6120"/>
    <w:rsid w:val="00303871"/>
    <w:rsid w:val="00315431"/>
    <w:rsid w:val="00326D3B"/>
    <w:rsid w:val="0039623E"/>
    <w:rsid w:val="003A7793"/>
    <w:rsid w:val="003B663F"/>
    <w:rsid w:val="003C756D"/>
    <w:rsid w:val="003E77C1"/>
    <w:rsid w:val="00400FAE"/>
    <w:rsid w:val="00425556"/>
    <w:rsid w:val="004438AE"/>
    <w:rsid w:val="00491946"/>
    <w:rsid w:val="00493A4E"/>
    <w:rsid w:val="0049725C"/>
    <w:rsid w:val="004A1FD3"/>
    <w:rsid w:val="004A274B"/>
    <w:rsid w:val="004A28E4"/>
    <w:rsid w:val="004B38AB"/>
    <w:rsid w:val="004E6419"/>
    <w:rsid w:val="004F76AD"/>
    <w:rsid w:val="00550D68"/>
    <w:rsid w:val="0057105A"/>
    <w:rsid w:val="005807A3"/>
    <w:rsid w:val="00593748"/>
    <w:rsid w:val="005A3AF7"/>
    <w:rsid w:val="005C527B"/>
    <w:rsid w:val="005E2518"/>
    <w:rsid w:val="005E57FC"/>
    <w:rsid w:val="005E7632"/>
    <w:rsid w:val="006173D4"/>
    <w:rsid w:val="006338CF"/>
    <w:rsid w:val="00637FDA"/>
    <w:rsid w:val="00670342"/>
    <w:rsid w:val="006740D2"/>
    <w:rsid w:val="006800C3"/>
    <w:rsid w:val="0069379E"/>
    <w:rsid w:val="006A3FDC"/>
    <w:rsid w:val="006C3880"/>
    <w:rsid w:val="006C499A"/>
    <w:rsid w:val="00713C52"/>
    <w:rsid w:val="00715BFF"/>
    <w:rsid w:val="00724CBB"/>
    <w:rsid w:val="007312CF"/>
    <w:rsid w:val="007374A3"/>
    <w:rsid w:val="00737C44"/>
    <w:rsid w:val="00742520"/>
    <w:rsid w:val="00756928"/>
    <w:rsid w:val="0076243C"/>
    <w:rsid w:val="007D3A8E"/>
    <w:rsid w:val="007D65BA"/>
    <w:rsid w:val="007E17E8"/>
    <w:rsid w:val="007F2B20"/>
    <w:rsid w:val="007F715F"/>
    <w:rsid w:val="00801AA1"/>
    <w:rsid w:val="00817C7C"/>
    <w:rsid w:val="00845508"/>
    <w:rsid w:val="00876020"/>
    <w:rsid w:val="0089241A"/>
    <w:rsid w:val="008A1513"/>
    <w:rsid w:val="009251DF"/>
    <w:rsid w:val="00950308"/>
    <w:rsid w:val="009543B6"/>
    <w:rsid w:val="00982194"/>
    <w:rsid w:val="00984CB9"/>
    <w:rsid w:val="00993912"/>
    <w:rsid w:val="009A37F5"/>
    <w:rsid w:val="009B1464"/>
    <w:rsid w:val="00A44B3D"/>
    <w:rsid w:val="00A460D2"/>
    <w:rsid w:val="00A85227"/>
    <w:rsid w:val="00AA629B"/>
    <w:rsid w:val="00AB4F5A"/>
    <w:rsid w:val="00AD1FA9"/>
    <w:rsid w:val="00AD4BD4"/>
    <w:rsid w:val="00AE4077"/>
    <w:rsid w:val="00AE5941"/>
    <w:rsid w:val="00AE65CB"/>
    <w:rsid w:val="00AE78AC"/>
    <w:rsid w:val="00B26B41"/>
    <w:rsid w:val="00B3790E"/>
    <w:rsid w:val="00BA7C47"/>
    <w:rsid w:val="00BC0C1D"/>
    <w:rsid w:val="00BD1D10"/>
    <w:rsid w:val="00BF433D"/>
    <w:rsid w:val="00C06F71"/>
    <w:rsid w:val="00C146AE"/>
    <w:rsid w:val="00C2057B"/>
    <w:rsid w:val="00C24F72"/>
    <w:rsid w:val="00C55E41"/>
    <w:rsid w:val="00C64C21"/>
    <w:rsid w:val="00CA091D"/>
    <w:rsid w:val="00CA1A6D"/>
    <w:rsid w:val="00CA44FD"/>
    <w:rsid w:val="00CC151B"/>
    <w:rsid w:val="00CC2BA5"/>
    <w:rsid w:val="00CC4DC7"/>
    <w:rsid w:val="00CD1C61"/>
    <w:rsid w:val="00CE034E"/>
    <w:rsid w:val="00D10FE7"/>
    <w:rsid w:val="00D224AE"/>
    <w:rsid w:val="00D32342"/>
    <w:rsid w:val="00D32884"/>
    <w:rsid w:val="00D52C52"/>
    <w:rsid w:val="00D75331"/>
    <w:rsid w:val="00D85F06"/>
    <w:rsid w:val="00D87E42"/>
    <w:rsid w:val="00DB0AC5"/>
    <w:rsid w:val="00DF0417"/>
    <w:rsid w:val="00E036F3"/>
    <w:rsid w:val="00E0516E"/>
    <w:rsid w:val="00E36C48"/>
    <w:rsid w:val="00E612AE"/>
    <w:rsid w:val="00E73B62"/>
    <w:rsid w:val="00E808BE"/>
    <w:rsid w:val="00E85414"/>
    <w:rsid w:val="00E8757A"/>
    <w:rsid w:val="00E931BD"/>
    <w:rsid w:val="00EA2265"/>
    <w:rsid w:val="00EB1C9C"/>
    <w:rsid w:val="00EB2FDC"/>
    <w:rsid w:val="00EC31E2"/>
    <w:rsid w:val="00ED70AD"/>
    <w:rsid w:val="00F0104D"/>
    <w:rsid w:val="00F22557"/>
    <w:rsid w:val="00F242C4"/>
    <w:rsid w:val="00F25860"/>
    <w:rsid w:val="00F30A4A"/>
    <w:rsid w:val="00F51C25"/>
    <w:rsid w:val="00F625E6"/>
    <w:rsid w:val="00F71824"/>
    <w:rsid w:val="00FA4252"/>
    <w:rsid w:val="00FB05D0"/>
    <w:rsid w:val="00FB2562"/>
    <w:rsid w:val="00FB3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A2DAF6"/>
  <w15:docId w15:val="{383C55BD-8D8F-47C7-BC28-89E4095F5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(W1)" w:hAnsi="Times New (W1)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Book Antiqua" w:hAnsi="Book Antiqua"/>
      <w:sz w:val="4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Verdana" w:hAnsi="Verdana"/>
      <w:sz w:val="16"/>
      <w:u w:val="single"/>
    </w:rPr>
  </w:style>
  <w:style w:type="paragraph" w:styleId="Heading3">
    <w:name w:val="heading 3"/>
    <w:basedOn w:val="Normal"/>
    <w:next w:val="Normal"/>
    <w:qFormat/>
    <w:pPr>
      <w:keepNext/>
      <w:ind w:left="-540"/>
      <w:outlineLvl w:val="2"/>
    </w:pPr>
    <w:rPr>
      <w:rFonts w:ascii="Verdana" w:hAnsi="Verdana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C4DC7"/>
    <w:rPr>
      <w:rFonts w:ascii="Tahoma" w:hAnsi="Tahoma" w:cs="Tahoma"/>
      <w:sz w:val="16"/>
      <w:szCs w:val="16"/>
    </w:rPr>
  </w:style>
  <w:style w:type="character" w:styleId="Hyperlink">
    <w:name w:val="Hyperlink"/>
    <w:rsid w:val="00EB1C9C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2354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03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5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jeffc@coj.ne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DCFD5E-CDE4-4392-A69F-6331FD64C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5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684</CharactersWithSpaces>
  <SharedDoc>false</SharedDoc>
  <HLinks>
    <vt:vector size="6" baseType="variant">
      <vt:variant>
        <vt:i4>1966125</vt:i4>
      </vt:variant>
      <vt:variant>
        <vt:i4>0</vt:i4>
      </vt:variant>
      <vt:variant>
        <vt:i4>0</vt:i4>
      </vt:variant>
      <vt:variant>
        <vt:i4>5</vt:i4>
      </vt:variant>
      <vt:variant>
        <vt:lpwstr>mailto:jeffc@coj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 Clements</dc:creator>
  <cp:lastModifiedBy>Clements, Jeff</cp:lastModifiedBy>
  <cp:revision>2</cp:revision>
  <cp:lastPrinted>2021-05-27T15:44:00Z</cp:lastPrinted>
  <dcterms:created xsi:type="dcterms:W3CDTF">2022-01-04T14:19:00Z</dcterms:created>
  <dcterms:modified xsi:type="dcterms:W3CDTF">2022-01-04T14:19:00Z</dcterms:modified>
</cp:coreProperties>
</file>